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94d686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0de1cdc3-b4ad-4b18-b639-89510d3237f7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23:03Z</dcterms:created>
  <dcterms:modified xsi:type="dcterms:W3CDTF">2023-06-06T18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